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60E08928" w:rsidR="008E3A86" w:rsidRDefault="008E3A86" w:rsidP="008E3A86">
      <w:pPr>
        <w:pStyle w:val="ListParagraph"/>
        <w:numPr>
          <w:ilvl w:val="0"/>
          <w:numId w:val="6"/>
        </w:numPr>
      </w:pPr>
      <w:r>
        <w:t>Hi yehya ?</w:t>
      </w:r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10F6BF99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 hamza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29506D0A" w:rsidR="004E2D00" w:rsidRDefault="00015F4A" w:rsidP="00015F4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06F328B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2AC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668B1BE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548583F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00B21">
        <w:rPr>
          <w:lang w:val="en-US"/>
        </w:rPr>
        <w:t>3</w:t>
      </w:r>
    </w:p>
    <w:p w14:paraId="4BBD49DB" w14:textId="77777777" w:rsidR="005E1CE0" w:rsidRPr="008E3A86" w:rsidRDefault="005E1CE0" w:rsidP="005E1CE0">
      <w:r>
        <w:t>Mark: 1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2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hamza nael</cp:lastModifiedBy>
  <cp:revision>69</cp:revision>
  <dcterms:created xsi:type="dcterms:W3CDTF">2021-04-02T14:03:00Z</dcterms:created>
  <dcterms:modified xsi:type="dcterms:W3CDTF">2021-05-22T18:09:00Z</dcterms:modified>
</cp:coreProperties>
</file>